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ค่ำ</w:t>
      </w:r>
      <w:r>
        <w:t xml:space="preserve"> </w:t>
      </w:r>
      <w:r>
        <w:t xml:space="preserve">ททบ.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0</w:t>
      </w:r>
      <w:r>
        <w:t xml:space="preserve"> </w:t>
      </w:r>
      <w:r>
        <w:t xml:space="preserve">เม.ย.</w:t>
      </w:r>
      <w:r>
        <w:t xml:space="preserve"> </w:t>
      </w:r>
      <w:r>
        <w:t xml:space="preserve">64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:40:01</w:t>
      </w:r>
      <w:r>
        <w:t xml:space="preserve"> </w:t>
      </w:r>
      <w:r>
        <w:t xml:space="preserve">ถึงจนจบคลิป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ากว่ามีอาการเจ็บป่วยจำนวนมาก ทรัพยากรที่มีอยู่จะมีจำนวนไม่มากของผู้ป่วยอย่างมากมาย เหมือนอย่างบางประเทศ ที่เกิดขึ้นในขณะนี้ นี่ก็เป็นภาพทางสาธารณสุขพิษณุโลกเขาเผยแพร่ออกมา เขาเตือนให้เราดูแลกันดี ๆอีกเรื่องหนึ่ง ก็เป็นข้อมูลที่ ใครมีลูกเล็ก คุณผู้ชมดูลูกใกล้ชิดหน่อยนะครับ แพทย์หญิงสุภารักษ์ คุณหมอเชียงใหม่ พิงเชียงใหม่ คุณหมอออกมาเปิดเผยว่า มีเด็กที่โรงพยาบาลนครพิงค์นี่ เจอเด็กเล็กติดเชื้อมากขึ้น ทั้งหมดติดจากคนในครอบครัวนั่นล่ะ เป็นเด็กอายุ 12 ปี ถึง 99 คน แม้ผู้ป่วยเด็กส่วนใหญ่ไม่มีอาการหรือว่าถ้ามีนี่ ก็ไม่แรงเท่ากับผู้ใหญ่ แต่ถ้าเป็นเด็กที่อายุต่ำกว่า 1 ปี และมีโรคประจำตัว อย่างเช่น เด็กที่เป็นโรคหัวใจ โรคปอด หรือว่ามีภาวะภูมิคุ้มกันต่ำนี่ ถือว่ามีความเสี่ยงไม่น้อยกว่าผู้ใหญ่ที่อาจจะเสียชีวิตได้ ที่ผ่านมา โรงพยาบาลนครพิงค์ ได้รักษาผู้ป่วยเด็ก 12 รายครับ ผมว่าเป็นเด็กที่อายุต่ำกว่า 1 ปี 19 ราย อายุมากสุด คือ 3 ปี อายุน้อยสุดนะครับ คือ 22 วัน เด็กส่วนใหญ่มีอาการระดับปานกลาง ระดับสีเหลือง หรือว่าร้อยละ 73 คือ มีผล X-ray ปอด ก็ผิดปกติ แต่ว่ายังไม่ถึงกับภาวะออกซิเจนต่ำ ในรายที่มีอาการหรือมีความเสี่ยงที่จะมีอาการคุณหมอจะให้ยาต้านไวรัส ฟาวิพิราเวียร์นี่ไป ซึ่งหลังจากที่ได้ยาไปนี่ปรากฏว่า 10 จาก 12 ราย มีอาการดีขึ้น ฟาวิพิราเวียนี่ ที่เขากิน เขาบอกยามันแรงมาก // ค่ะ // หมดเรี่ยวหมดแรงเลย มันพะอืดพะอม แล้วเด็กต้องใช้ยาแบบนี้ น่าสงสารนะครับท่านผู้ชม ส่วนเด็กอายุ 22 วัน พบว่าติดเชื้อจากพ่อ ส่งตัวมาจาก</w:t>
      </w:r>
      <w:r>
        <w:t xml:space="preserve"> </w:t>
      </w:r>
      <w:r>
        <w:t xml:space="preserve">อำเภอแม่อาย ล่าสุดประเมินอาการอยู่ในกลุ่มสีเขียวเข้ม แต่ความเสี่ยงของน้องนี่ คือ น้องอายุแค่ 22 วัน ทำให้คุณหมอต้องดูแลอย่างใกล้ชิดนะครับ ภาพที่คุณหมอเขาเปิดเผยออกมา เด็กคนนี้อายุ 22 วันเท่านั้นเอง ตอนนี้ค่ะ มีโรงพยาบาลหลายแห่งที่ติดเชื้อ COVID-19 ก็เลยทำให้กรทำงานในโรงพยาบนะคะ อย่างเช่นที่พังงา ล่าสุดโรงพยาบาลตะกั่วป่า ก็ประกาศว่าเจอเจ้าหน้าที่ติดเชื้อ COVID-19 2 วันเมื่อวานนี้แล้วก็วันนี้ค่ะ เพื่อทำความสะอาดค่ะ นายแพทย์สุรัตน์ ตันติทวีวรกุล นะคะ ผู้อำนวยการตะกั่วป่าออกประกาศ หลังจากที่พบเจ้าหน้าที่ห้องฉุกเฉินของโรงพยาบาลติด COVID-19 ก็ค้นหาผู้สัมผัสกลุ่มเสี่ยง พบว่าเป็นเจ้าหน้าที่ในโรงพยาบาล และสมาชิกในครอบครัว รวม 22 คน ผลล่าสุด ทุกคนไม่พบเชื้อนะคะ โดยเจ้าหน้าที่กลุ่มสัมผัสเสี่ยงทุกคนก็ยังคงต้องกักตัวดูอาการที่โรงพยาบาล กักตัวอยู่ที่บ้านแล้วก็สั่งปิดห้องอุบัติเหตุและฉุกเฉินชั่วคราวค่ะ เพื่อทำความสะอาดจนถึงวันนี้ สำหรับผู้ป่วยรายอื่น ๆ</w:t>
      </w:r>
      <w:r>
        <w:br/>
      </w:r>
      <w:r>
        <w:t xml:space="preserve">ก็สามารถไปรับบริการได้นะคะ และศูนย์การแพทย์เขาหลักนะคะ นายแพทย์สุพจน์ แปรนิมิต นายแพทย์โรงพยาบาลตราด มีเจ้าหน้าที่ของโรงพยาบาล 3 คน ติดเชื้อ COVID-19 คนแรกเป็นเจ้าหน้าที่พัสดุ ติดเชื้อมาจากน้องสาวค่ะ มีผู้เสี่ยงที่สัมผัส 29 คน ในกลุ่มงานเดียวกันอีก 1 คน เจ้าหน้าที่ที่เหลือ อยู่ในบ้าน 14 วัน ส่วนรายที่ 3 เป็นเจ้าหน้าที่เทคนิคการแพทย์ เดินทางไปเที่ยวเกาะ ช่วงสงกรานต์ ก็พบติดเชื้อครั้งที่ 2เป็นเจ้าหน้าที่ในห้องปฏิบัติการอีก 6 ราย โรงพยาบาลตราดนะคะ ก็บอกว่าเหตุการณ์ที่เกิดขึ้นต้องเสียกำลังเจ้าหน้าที่ไป 35 คน ก็เลยต้องแก้ปัญหาชลอผ่าตัดไม่รุนแรงออกไปทั้งหมด และจะรับผู้ป่วยเฉพาะกรณีฉุกเฉินเท่านั้นค่ะ ไปที่โรงพยาบาลชัยนาทนะคะ นายแพทย์ภัลลพ ยอดสิระจินดา เปิดเผยว่าพบผู้ป่วยยืนยันติดเชื้อ COVID-19อีก 1 ราย เป็นรายที่ 31 ของราย ปี ก่อนหน้านี้ค่ะ เขารักษาตัวที่โรงพยาบาลสัทพยา ด้วยอาการหายใจเหนื่อยหอบ ตั้งแต่วันที่ 22 ถึงวันที่ 27 เมษายน จากนั้น 26 เมษายนค่ะ ผู้ป่วยก็มีอาการป่วยมากขึ้น ทีมแพทย์ก็เอ็กเรย์ เปลี่ยนวิธีการรักษาแบบปอดติดเชื้อ แต่ไม่ตอบสนอง จนวันที่ 28 เมษายน ผู้ป่วยอาการไม่ดีขึ้น ตรวจหาเชื้อ COVID-19 ผลตรวจออกมาพบว่าติดเชื้อ COVID-19 ขณะนี้ก็ส่งผู้สัมผัสใกล้ชิด รวมถึงผู้ป่วยที่นอนรักษาตัวในตึกชายไปตรวจหาเชื้อ COVID-19 แล้วค่ะ แล้วก็สั่งให้งดรับผู้ป่วยรายใหม่ที่จะเข้ามารักษาที่ตึกผู้ป่วยใน หากมีเคสที่เร่งด่วน ก็จะส่งต่อไปรักษาที่โรงพยาบาลสรรบุรีแทน แทน แล้วก็สั่งให้ปิดหวอดที่ผู้ป่วยติดเชื้อ COVID-19 ก่อนหน้า เป็นเวลา 14 วันด้วยนะคะ เพื่อทำความสะอาด ส่วนผู้ป่วยรายนี้ก็ถูกส่งไปกักตัวแล้วก็รักษาที่โรงพยาบาลชัยนาท นเรทรอีกเรื่องหนึ่งนะคะ ที่เป็นดรามาในโรงพยาบาลของ 2 สาวนี่ ที่เป็นผู้ป่วย COVID-19 ที่รักษาตัวอยู่ที่โรงพยาบาลในจังหวัดอ่างทอง เธอ 2 คนนี่นะคะ อัดคลิป Tiktok เสียงดังเลยนะคะ วิพากษ์วิจารณ์ในทางไม่เหมาะสมทำให้เกิดความรำคาญให้กับผู้ป่วยคนอื่น ๆ หรือเปล่า ก็มองว่าก็เข้าใจ เพราะว่าเธอทั้งคู่อาจจะไม่มีอะไรทำจริง ๆไปดูคลิปต้นเรื่องก่อน</w:t>
      </w:r>
    </w:p>
    <w:p>
      <w:pPr>
        <w:pStyle w:val="BodyText"/>
      </w:pPr>
      <w:r>
        <w:t xml:space="preserve">[เสียงดนตรี] นี่ล่ะค่ะ เป็นคลิปต้นเรื่องนี่พอคลิปนี้ออกไปนะคะ คนก็วิพากษ์วิจารณ์บอกว่า ข้างหลังนี่ก็ยังมีผู้ป่วยที่เขารับการรักษาอยู่ แต่ล่าสุดนี่เธอก็ออกคลิปมาขอโทษนะคะ ที่ทำไปรู้เท่าไม่ถึงการณ์อัดคลิปลงโซเชียลที่ป่วยเป็น COVID-19 มาออกกำลังก็เลยทำคลิปส่งเข้าไปในไลน์กลุ่มคนไข้ค่ะ ไปฟังเสียงเธอกันค่ะ //ไม่รู้คลิปหลุดออกได้อย่างไร เพราะว่าพวกเราไม่ได้ตั้งใจที่จะเอาไปลงโซเชียล เกิดความแบบว่า โดนด่า หรือโดนประณามอะไรอย่างนี้ เราไม่ได้ตั้งใจจริง ๆ นะคะ เราแค่อยากชวนเพื่อน ๆ ที่ติดโรคโควิดมาออกกำลังกายแค่นั้นเอง พวกหนูไม่ได้สื่อ ตลกกับการเล่นอะไรอย่างนี้ ไม่ใช่นะคะ พวกหนูออกมาชี้แจงตรงนี้นะคะ ก็คือว่าตอนนี้พวกเราก็เหมือนการก็ดีขึ้นแล้วค่ะ ก็พยายามออกกำลังกายและกินยาตามหมอสั่ง คือ คนไข้ที่อยู่ในห้องของพวกเรานะคะ พวกเราก็สอบถามตลอด ว่ารำคาญไหม ก็ถามตลอดนะคะ ไม่จริงนะคะ ที่บอกว่าคนไข้เตียงอื่นรำคาญ พวกเราก็คุยหมดน่ะค่ะ // คือ เป็นไลน์ที่เอาไว้ใช้กันเองในกลุ่มคนไข้ เขาไม่ได้เอาไปโพสต์ในสื่ออื่น ๆ นะคะ ทีนี้นายแพทย์สาธารณสุขอ่างทองตรวจสอบคลิป ก็เป็นผู้ป่วยโรงพยาบาลป่าโมกผู้ป่วยบอกว่าให้งดกิจกรรมที่อาจจะสร้างความรบกวน ให้กับผู้ป่วยคนอื่น แล้วก็เห็นว่าอาจเป็นเพราะว่าผู้ป่วยเครียดแล้วก็เบื่อ ต่อไปเขาวางแผนว่าจะจัดกิจกรรมแยกโซน แล้วก็เรียกที่ประชุมคณะทำงานเพื่อไม่ให้เกิดเหตุกาณ์เช่นนี้อีกนะคะ สองสาวเขาก็บอกแล้วนะคะ ว่ารู้เท่าไม่ถึงการณ์ หลายคนมองอีกมุมหนึ่งว่าเข้าใจ เพราะว่ามันเบื่อจริง ๆ แอปฯ Tiktok ดังเพราะ COVID-19 นี่ล่ะค่ะ เพราะว่าคนไม่มีอะไรทำ แต่อีกมุมหนึ่งก็อย่าไปรบกวนคนอื่นแล้วกันนะคะ // ต้องอยู่โรงพยาบาลอีก 14 วัน บางทีอาการมันไม่มีแล้วน่ะ มันไม่เป็นอะไรน่ะ ก็อะไรบรรเทิงหน่อย คราวนี้ก็ต้องดูดี ๆ อย่าเอาไปรบกวนคนอื่นมาก แต่จากในคลิปเสียงมันก็ดัง // อาจจะเป็น Bar Slove เต้นรำวงนะครับ ท่านผู้ชมครับ ที่ตลาดกิมหยงเขาปิดตลาด 3 วัน โดยเจ้าหน้าที่ฝ่ายป้องกันและควบคุมโรคและสิ่งแวดล้อม เทศบาลนครหาดใหญ่ ก็ไปฉีดฆ่าเชื้อ ป้องกันไม่ให้มีการกระจายเชื้อนะครับ สร้างความมั่นใจให้กับคนซื้อของกัน 3 วันนะครับ เพราะว่าเจอแม่ค้าติดเชื้อโควิด เพราะว่าเธอเดินทางไปเยี่ยมญาติที่นครศรีธรรมราชนะครับ ตัวแทนแม่ค้าในตลาดกิมหยงนี่ เธอก็รู้สึกแปลกเหมือนกันที่ตลาดกิ๋มหยงปิด เหตุการณ์อะไร ฝนตก น้ำท่วม ไม่ว่าจะเจอเหตุการณ์ไม่เคยปิดเลยนะครับ ถ้าปิดล่าสุด คือ ต้องย้อนกลับไปเมื่อ 11 ปีก่อน ที่น้ำท่วมใหญ่นะครับ ที่หาดใหญ่ อันนั้นไม่ไหว โควิดเพื่อทำความสะอาด 3 วันนะครับ ซึ่งทางตลาดก็มีมาตรการเข้มงวดจริง ๆ แต่กรณีที่เกิดขึ้น ถือว่าเป็นเรื่องสุดวิสัย ไม่อยากมีใครให้เกิด จึงขอให้ทุกคนเข้าใจ พ่อค้าแม่ค้าด้วย 1 พฤษภาคม ก็ขอให้พี่น้องนักท่องเที่ยวก็ไปอุดหนุนได้ ไม่ต้องกังวลเรื่องความปลอดภัยนะครับ เพราะว่าเจ้าหน้าที่เขาพ่นน้ำยาฆ่าเชื้อแล้วครับ ส่วนที่โคราชครับ โรคติดต่อ นครราชสีมานี่ เขามีคำสั่งปิดหมู่บ้านตำบลศาลเจ้าพ่อ อยู่ที่วังน้ำเขียวนะครับ มาตัดตอนการระบาดให้กักตัว 14 วันครับ เนื่องจากพบผู้ติดเชื้อ 10 รายเหมือนกันพบว่ามีผู้สัมผัสติดเชื้อในพื้นที่บ้านศาลเจ้าพ่อ ซึ่งก็มีผู้เสี่ยงสูงอีก 20 ราย มีผู้สัมผัสเสี่ยงต่ำอีก 12 รายครับ ก็เลยสั่งปิดหมู่บ้านไปก่อนนะครับ ภาพรวมล่าสุดเจอเพิ่มอีก 11 ราย สีคิ้ว 1 ราย โชคชัย 1 ราย รวมแล้วนี่ผู้ป่วยสะสม 500 ราย ยังรักษาอยู่ 519 ด้วยนะครับ ยังพบการระบาดในพื้นที่ 27 อำเภอ จากทั้งหมด 32 อำเภอของโคราชครับ // ส่วนพิษ COVID-19 ค่ะ ก็ทำให้หลายคนต้องเปลี่ยนงานเปลี่ยนอาชีพ คนหนึ่งค่ะ ก่อนหน้านี้ทำงานอยู่ที่สถานบันเทิงกรุงเทพฯ เพราะพิษCOVID-19 มา สถานบันเทิงต้องปิดตัวลง ปกติแต่หน้าสวย ๆ แต่งตัวสวย ๆ ก็เลยต้องเปลี่ยนอาชีพ เรียกว่าพลิกหน้ามือเป็นหลังมือเลยนะคะ กลับบ้านเกิดไปเผาถ่านรายได้นะคะ COVID-19 ระลอกนี้นะคะ โดยนางสาวศิริพร จันทร์บ้วยค่ะ เคยเป็นโคโยตี้ในกรุงเทพฯ ผ่านเฟซบุ๊กนะคะ ว่าเป็นวันที่เหนื่อยที่สุดในการเผาถ่าน แต่ว่าเธอภูมิใจเผานี่ 7 วันก็มีคนเข้ามาคอมเมนต์ให้กำลังใจเธอเป็นจำนวนมากลยนะคะ ผู้สื่อข่าวก็เดินทางไปบ้านของเธอค่ะ อยู่ที่ตำบลบ่อยาง จังหวัดอุทัยธานี เธอเล่าว่าตั้งแต่รับจ้างล้างจานในร้านอาหาร ทำงานเสิร์ฟ และสุดท้ายนี่ ก็เป็นโคโยตี้ เดือนหนึ่ง ๆ ก็สามารถส่งเงินเลี้ยงดูครอบครัวได้สบายนะคะ พอเกิดการระบาดของ COVID-19 ครั้งแรกกลับบ้าน เห็นว่าแม่และพ่อเลี้ยงนี่ทำอาชีพเผาถ่าน เธอก็เลยช่วยไปเผาถ่าน แล้วก็โพสต์ขายค่ะ ส่วนขั้นตอนการเผาถ่านก็เริ่มจากการไปขนไม้นะคะ ที่มีคนตัดทิ้งหัวไร่ก็จะขายกระสอบละ 300 บาท เฉลี่ย 1 เดือนก็มีรายได้หมื่นกว่าบาทค่ะ ก็เลี้ยงกัน 3 ชีวิต ให้พอผ่านไปได้ ไปฟังเสียงเธอกันค่ะ // ไม่ท้อเลยค่ะ อยู่สู้ชีวิตไปเรื่อย ๆบางทีหนูก็หวังว่าบางวันมันก็จะดีขึ้น สภาพจิตใจเราก็ยิ่งแย่ค่ะ อาชีพเราแบบนี้ หนูก็ยังสู้ อยู่ได้ สู้ไปเรื่อย ๆ ก็ทำ เล็ก ๆ น้อย ๆ ชีวิตเราก็ดำเนินต่อไปได้ค่ะ งานรับจ้างทั่วไปหรืองานไร่ งานสวน งานที่เรามี มีประจำ แบบว่ามีให้เราทำบางทีเราก็ต้องทำน่ะค่ะพี่ เลี้ยงชีวิตเราไปเลี้ยงครอบครัวเราไป// นี่เธอไม่ท้อนะคะ สู้ต่อไป เธอหลังโพสต์ขายถ่านใน Facebook ก็มีคนสนใจจำนวนหนึ่ง ก็จะเป็นคนที่ทำอาชีพแม่ค้าแล้วก็คนที่ใช้ถ่านอยู่ ทางบ้านคนทั่วไปก็ไปใช้เตาแก๊สกันหมดแล้วใครสนใจอยากจะอุดหนุนช่วยเหลือเธอนะคะ ติดต่อทางหมายเลที่หมายเลข 063-656-5799 ซื้อถ่านเธอได้นะคะ ตั้งใจเผาอย่างเต็มที่ค่ะ ส่วนคุณผู้ชมก็เดินทางไปที่อำเภอสวนผึ้ง หลังจากที่ทราบข่าวนะคะ แม่ค้าขายสับปะรด แม่ค้าคนนี้เขาใจบุญนะคะ เลี้ยงสุนัขและแมวจรจัดพิการนี่เกือบร้อยตัว 10 ปีแล้ว แต่ตอนนี้เธอกำลังเดือดร้อน เพราะปัญหาค่าเลี้ยง</w:t>
      </w:r>
      <w:r>
        <w:t xml:space="preserve"> </w:t>
      </w:r>
      <w:r>
        <w:t xml:space="preserve">ดู เพราะว่าเจอพิษ COVID-19 เข้าไป เพราะว่าก่อนหน้านี้ก็เห็นสุนัขและแมวถูกเอาปล่อย เพราะความอดยาก สงสารค่ะ ก็เลยมาเลี้ยงไว้ที่บ้านก็มีเนื้อที่กว่า ไร่เศษเลี้ยงแบบระบบปิดด้วย ไม่รบกวนเพื่อนบ้าน แต่ COVID ระลอกใหม่นี้ ทำให้นักท่องเที่ยวที่เป็นฐานลูกค้า ก็หายไป ขายสับปะรดวันหนึ่งได้เกือบพันบาท แต่ว่าก่อนหน้านี้ขายได้เกิน 1000 บาท การขายแล้วนะคะ ไม่ว่าจะเป็นการขายแบบ Delivery หรือขายออนไลน์นะคะ ก็ยังไม่พอค่ะ หาเงินไม่ได้นะคะ ที่เลี้ยงไว้ ตอนนี้นี่เธอเลี้ยงสุนัข 36 ตัว แล้วก็แมวอีก 56 ตัว สิ่งที่เธออยากทำตอนนี้มีนักท่องเที่ยวนี่มาเที่ยวที่สวนผึ้งกันเยอะ ๆ เพราะว่าจะได้มีรายได้ แต่ว่าถ้าหากใครต้องการรับสุนัข หรือว่าแมวไปอุปเธอก็ยินดีนะคะ หรือว่าจะช่วยบริจาคอาหารสุนัขและแมวเธอก็ยินดีรับ ติดต่อสอบถามได้ค่ะ ที่ 195 นะคะ ก็ช่วยเหลือกันได้ค่ะ วิกฤตินี้นะคะ ก็ต้องช่วยกันนะคะ เอาใจช่วยทุกคนทุกอาชีพ ฝ่าวิกฤตนี้ไปด้วยกันนะคะ ช่วงหน้ากลับมาติดตามสถานการณ์ ที่อินเดีย รายใหม่แต่ละวันยังพุ่งสูงถึง 300,000 คนต่อวัน ช่วงหน้ามาติดตามค่ะ</w:t>
      </w:r>
    </w:p>
    <w:p>
      <w:pPr>
        <w:pStyle w:val="BodyText"/>
      </w:pPr>
      <w:r>
        <w:t xml:space="preserve">[เสียงดนตรี] // ตัวเลขผู้ติดเชื้อในอินเดียนะคะ เมื่อวานนี้นี่พุงไปถึง 380,000 จะทะลุ 400,000 แล้วนะคะ ลำพังประเทศอินเดียไม่ไหวแล้วค่ะ นานาชาติต้องส่งความช่วยเหลือไปอินเดียช่วยเหลือไปช่วยอินเดียนะคะ เพราะว่าการระบาดตอนนี้ยังวิกฤตค่ะ ตัวเลขผู้ติดเชื้อรายใหม่ในรอบ 24 ชั่วโมงพบผู้ติดเชื้อเพิ่มกว่า 380,000 คน ทำสถิติผู้ติดเชื้อให้ตอนนี้มียอดติดเชื้อสะสมในอินเดีย 18,700,000 คนแล้วนะคะ ส่วนผู้เสียชีวิตรายใหม่ พบสูงกว่า 3,000 คนต่อเนื่อง ทำให้ผู้ติดเชื้อสะสมทะลุ 200000 คนแล้ว นานาชาติก็ส่งความช่วยเหลือมือกับการแพร่ระบาดอย่างรุนแรงในระลอก 2 ทางการแพทย์ มูลค่า 100 ล้านดอลลาร์สหรัฐฯ เมื่อวานนี้ ซึ่งรวมถึงถังออกซิเจน เครื่องตรวจหาเชื้อ COVID-19 ไปช่วยเหลือ ทางอินเดีย อย่างเครื่องผลิตออกซิเจน เยอรมนี และไต้หวัน ก็เตรียมส่งเครื่องผลิตออกซิเจนไปให้อินเดียเช่นกันนะคะ ส่วนองค์การอนามัยโลกและยูนิเซฟก็จัดหาความช่วยเหลืออินเดียด้วย ส่วนที่บราซิลค่ะ มีการฉีดวััคซีนป้องกัน COVID-19 เข็มที่ 2 ของ Sinovac Biotec เพราะที่นั่นวัคซีนมีจำนวนไม่พอ ฉีดวัคซีนของรัฐบาลนะคะ ว่าจะฉีดวัคซีนใหม่ทั้งประเทศรัฐบาลต้องการลดจำนวนในการฉีดวัคซีนของปีนี้ลงเกือบ 30 เปอร์เซ็นต์ เพราะว่าได้รับวัคซีนจำนวนน้อยที่คาด ขณะนี้ บราซิลมี ผู้ติดเชื้อเป็นอันดับ 3 ของโลก รองจากสหรัฐฯ และอินเดีย มียอดกว่าส่วนยอดเสียชีวิตสะสม สูงเป็นอันดับ 2 ของโลก รองจากสหรัฐฯ นะคะ คือ สูงกว่า 390,000 คน ด้านผู้ว่าการรัฐของบราซิล ซึ่งเป็นสถานวิจัยทางการแพทย์ของรัฐวัคซีนป้องกัน COVID ตัวแรก จะผลิตจำนวน 18 ล้านโดส ภายในกลางเดือนกรกฎาคมนี้ สำนักงานกำกับควบคุม ยังไม่อนุมัติก็ตาม ไปทางสหรัฐฯ บ้างค่ะ ของสหรัฐฯ ได้แถลงต่อสภาคอนเกรต ครบรอบ 100 วัน การบริหารประเทศของเขานะคะ ช่วงที่เขาก้าวเข้ามารับหน้าที่1 ในนั้นคือการระบาดของ COVID-19 ได้ 100 วัน นสถานการณ์เริ่มดีขึ้น สหรัฐฯกำลังก้าวข้ามมรสุมและเดินหน้าไปอีกครั้ง ยังกล่าวถึงความสำเร็จต้าน COVID-19 ทุกอย่างที่มีเพื่อจัดการบริหารเรื่องนี้สามรถฉีดวัคซีนให้ประชาชนแล้วประมาณ 100 ล้านโดส เกิดเป้าที่ตั้งไว้ล้านโดส พร้อมกันนี้ก็เรียกร้องให้คนสหรัฐฯ มียอดสะสมกว่า 33 ล้านคน สะสมมากกว่า 580,000 คนค่ะ ปิดท้ายที่กัมพูชานะคะ นี่ก็เป็นอีกประเทศที่สถานการณ์น่าเป็นห่วง ในรอบ 24 ชั่วโมงเจอผู้ติดเชื้อรายใหม่อีก 98 คน ถือเป็นสถิติการติดเชื้อนับตั้งแต่มีการระบาดในประเทศ ทำให้ตอนนี้กัมพูชามียอดผู้ติดเชื้อสะสม 10,000 ส่วนผู้เสียชีวิตอยู่ที่มาตรการล็อกดาวน์ในเมืองปาขีมาพื้นที่สีแดงออกไป จนถึงวันที่ 5 พฤษภาคม สุดสัปดาห์ที่ผ่านมาสั่งปิดตลาดทุกแห่งในพนมเปน รวมถึงห้างมีเหตุจำเป็นทางการแพทย์ เพื่อควบคุมการระบาดของ COVID-19 ซึ่งรัฐบาลที่นั่นจะผ่อนคลายเดินทางเพียงบางส่วนที่อยู่ในพื้นที่เขตสีเหลืองนะคะ ถือว่าปลอดภัยจาก COVID-19 แต่ว่าก็ยังห้ามจำหน่ายแอลกอฮอล์ ตั้งแต่เวลา 20.00 น. จนถึง 05.00 น. ต่อไปค่ะ // COVID สายพันธุ์ที่ระบาดในเดือนเมษายนในบ้านเราครับ ก็เป็นสายพันธุ์อังกฤษ ชื่อสายพันธ์ุ 7 นักวิทยาศาสตร์เขาพยายามหาต้นตอว่ามันมาจากไหนนะครับ ก็ไปพบว่าเมืองหนึ่งนี่ ก็น่าจะเป็นต้นตอของการกลายพันธุ์นี้นะคะ ก็คือเมืองเค้นท์ เป็นเมืองท่าเล็ก ๆ ชื่อว่า แชปปี้ ซึ่งนักวิทยาศาสตร์เขามั่นใจนะครับ ว่าที่นี่เป็นจุดเริ่มต้น… แต่ว่าน่าแปลกที่ว่ามันจะกลายพันธุ์นี่ เมืองนี้เขาไม่มีการระบาดเลยนะครับ จนกระทั่งมากลายพันธุ์ เมืองนี้มีการระบาดด้วยครับ // วันที่น่าเศร้าที่เชลลี่ คูเปอร์เริ่มจากวันที่ เฮนรี คูเปอร์ ที่แชปปี้ ซึ่งตั้งอยู่ปากน้ำเมืองเค้นท์ เมื่อตุลาคมปีที่แล้ว จอร์ชและบิลอยู่ที่ริมทะเลอยู่ที่หมูบ้านริมทะเล ซึ่งห้อมล้อมไปด้วยผับ จ้อยซ์เสียชีวิตลงด้วยโรคมะเร็ง ทำให้เฮนรี่ เพื่อปลอบใจปู่ 1 ในญาติที่มาได้โทรศัพท์บอกญาติบอกว่าเธอติดเชื้อ COVID ในตอนนี้เฮนรีเริ่มมีอาการไม่ดีแล้ว หลังจากนั้นเขาตรวจพบเชื้อรวมถึงภรรยา และลูกชายอีก 3 คน</w:t>
      </w:r>
    </w:p>
    <w:p>
      <w:pPr>
        <w:pStyle w:val="BodyText"/>
      </w:pPr>
      <w:r>
        <w:t xml:space="preserve">[ภาษาต่างประเทศ] // เฮนรีเล่าว่า เมื่อเดือนตุลาคม ครอบครัวมีงานแล้วก็มีสมาชิกคนหนึ่งที่ติด COVID แล้วก็ไม่รู้ตัว พบเชื้อเราไม่รู้เลยว่าเราติดเชื้อ แต่หลังจากนั้น เชื้อก็แพร่ไปทั้งเกาะ</w:t>
      </w:r>
    </w:p>
    <w:p>
      <w:pPr>
        <w:pStyle w:val="BodyText"/>
      </w:pPr>
      <w:r>
        <w:t xml:space="preserve">[ภาษาต่างประเทศ] เกาะเชปปีไม่ได้ถูกกล้ำกลายไปด้วย… แต่ครั้งนี้ได้ระบาดไปทั่วเกาะคร่าชีวิตปู่เฮนรี่ จนด้านนักวิทยาศาสตร์ระบุว่า COVID สายพันธุ์B117 หรือสายพันธุ์อังกฤษ แต่แชปปี้เป็นจุดแรกที่ตกเป็นที่สงสัยในการเป็นจุดระบาด ชีวิต COVID สายพันธุ์อังกฤษ และทางใต้ของอังกฤษเป็นร้อยละ 96 ในเดือนกุมภาพันธ์ สะสม 2 ใน 3 เสียชีวิตในช่วงการระบาดเมื่อปลายเดือนกันยายน ทีมงาน 3 คนของเขาต้องทำงานวันละ 18 ชั่วโมง บ๊อบบี้เล่าว่าปีที่แล้วมันแย่มาก เขาไม่คิดว่ามันจะเกิดขึ้นกับเขา หรือว่ากับใคร ร้อยละ 50 เขาต้องทำงาน 18 ชั่วโมงต่อวัน เพื่อทำศพคนที่ตายจาก COVID บางครั้งไปเองไม่ได้ก็ต้องโทร. ไปหรือว่าอีเมลไป พื้นที่ของเป็นพื้นที่ที่มีผู้ติดเชื้อสูงและมีผู้เสียชีวิตจำนวนมาก นอกจากนั้นทีมของบ๊อบบี้ต้องเจอกับเรื่องที่ใกล้ตัวมากขึ้น เมื่อต้องเตรียมงานศพให้กับสมาชิกในครอบครัว และเพื่อนสนิท บ๊อบบี้เล่าว่า เราต้องติดต่อทำงานศพของคนที่เรารู้จัก จาก COVID ซึ่งก็มาถึงจุดที่เกินจะรับได้ จากจุดที่คนที่ไม่รู้จักติด COVID กลายเป็นว่า</w:t>
      </w:r>
      <w:r>
        <w:t xml:space="preserve"> </w:t>
      </w:r>
      <w:r>
        <w:t xml:space="preserve">เราต้องทำศพให้คนที่เรารู้จัก หรือคนที่เรารัก ตอนนี้ไวรัสสายพันธุ์อังกฤษได้ระบาดอยู่ในกว่า 100 ประเทศ ผลการศึกษาพบว่าเชื้อนี้ไม่เพียงแต่ติดง่ายขึ้น ถึงแม้ว่าวัคซีนที่มีอยู่จะยังต้านมันได้ก็ตาม ศูนย์ป้องกันและควบคุมโรคของสหรัฐฯ ได้เตือนว่าจะกลายเป็นสายพันธุ์ที่พบมากในสหรัฐฯ เตรียมการรับผลกระทบที่เกิดขึ้น ผ่อนคลายมาตรการควบคุม ศูนย์ปฏิบัติการควบคุมพันธุกรรมของอังกฤษ หรือ CUEK เป็นการเฉพาะกิจเป็นการถอดรหัสพันธุกรรมของ เป็นที่แรกที่พบสายพันธุ์อังกฤษ มันได้มีการกลายพันธ์ุไปแล้วหลายพันครั้ง ชาร์ ผู้อำนวยการบอกว่าซึ่งหนึ่งที่ไวรัสสอนเธอ คือ เธอสามารถพลาดได้เสมอ เธอต้องยอมรับว่า รู้เกี่ยวกับ ไวรัสน้อยมาก สิ่งที่เรียนรู้สิ่งที่เรารู้เกี่ยวกับไวรัสที่เราเข้าใจไปก่อนหน้า เรากำลังเริ่มเรียนรู้จาก 0 เราต้องระวังในการพูดถึงเชื้อที่กลายพันธุ์ เพราะว่าซึ่งนั่นคือปัญหาที่สำคัญ ตอนนี้ทางศูนย์ฯ ได้เร่งการค้นหาสายพันธุ์ B117 เพื่อหาทางป้องกัน และยืนยันว่าสายพันธุ์นี้ติดง่ายและอันตรายมากขึ้นหรือไม่ ซึ่งก็ต้องดูเช่น เหตุการณ์ที่ทำให้เกิด Super Spreader ของมนุษย์ หลังจากอากาศเปลี่ยนจากร้อนเป็นหนาว ถึงแม้นักวิทยาศาสตร์จะไม่สามารถหยุดยั้งไวรัสนี้ได้ แต่ก็ได้ส่งสัญญาณเตือนไปทั่วโลก และชิปปี้จุดบ่มเพาะและแพร่กระจายเชื้อนี้ไปทั่วโลก เฮนรี่ คูเปอร์ ชาวเมืองชิปปี้บอกว่าคนพูดว่า สายพันธุ์เคช มีคนพูดด้วยว่าจะเป็นเชื้อที่กระจายไปทั่วโลก มันไม่ใช่เรื่องที่น่าภูมิใจของเมืองชิปปี้ เพราะมันคือมัจจุราช ทั่วโลก น่าหดหู่มากที่ได้ยินเช่นนี้ขณะที่ชาร์ลอน พีคอก หัวหน้าศูนย์ถอดรหัสพันธุกรรมบอกว่านี่คือจุดเริ่มต้นเท่านั้น ยังมีไวรัสอื่นชาร์ลอน ทีคอปหัวหน้าศูนย์ถอดรหัสพันธุกรรม บอกว่าหลีกเลี่ยงไม่ได้ที่จะมีการระบาดของไวรัสตัวใหม่ แต่สิ่งที่หวังคือการเรียนรู้จากการระบาดครั้งนี้ จะทำให้เราเตรียมตัวได้ดีกว่า ตรวจหา ควบคุม และป้องกัน // ปิดท้ายเบรกนี้ค่ะ</w:t>
      </w:r>
      <w:r>
        <w:t xml:space="preserve"> </w:t>
      </w:r>
      <w:r>
        <w:t xml:space="preserve">กลับไปดูสถานการณ์ที่อินเดีย ตอนนี้น่าเป็นห่วงจริง ๆ นะคะ ในกรุงนิวเดลี ก็เลยทำให้อาสาสมัครกลุ่มหนึ่งเขารวมตัวกันส่งถึงหน้าบ้านเลยนะคะ โดยอาสาสมัครขององค์กร… รับบริการส่งอาหารฟรีถึงหน้าประตูบ้าน ได้รับผลกระทบจาก COVID-19 จากกรุงนิวเดลีของอินเดียค่ะ เพราะว่าตอนนี้ประชาชนส่วนใหญ่ค่ะ ขาดแคลนอาหารแล้วนะคะ จากการล็อกดาวน์ตามมาตรการได้ประกาศหลังจากที่มีผู้เสียชีวิตจาก COVID-19 โดย 1 ในอาสาสมัครในองค์กรที่นำมาจากสมุนไพรธรรมชาติ เครื่องเทศ และเนย เพื่อที่จะเสริมสร้างภมูิต้านทานให้ผู้รับประทานอาหารเหล่านี้ ก่อนที่จะทำมาบรรจุตุ๊ก ๆ ค่ะ ให้กับคนที่โทร. มาสั่งกับพวกเขาและบอกว่าพวกเขานี่คอยเฝ้าสายด่วนที่โทร. เข้ามา เพื่อที่จะขอความช่วยเหลืออยู่ตลอด ตอนนี้มีอาสาสมัครประมาณ 50-100 คน ที่รอรับสายที่โทร. มา แล้วพวกเขาใช้บริการรถส่งอาหารถึง 200-300 คันด้วย ในช่วงบ่ายและเย็นค่ะ // ช่วงนี้เราพักกันอีกสักครู่นะคะ ช่วงหน้าเรามาติดตามเรื่องวัคซีนเอกชนมั่นใจถึงไทยล็อตแรกกลางปีนี้ค่ะ // สำหรับบริษัทเอกชนนะคะ ที่เป็นตัวแทนสั่งซื้อวัคซีน Sputnik ของรัสเซีย บอกว่าแนวโน้มการนำเข้าใกล้ชัดเจนแล้วนะคะ รอเพียงใบอนุญาตจาก อย. ค่ะ ก่อนที่จะนำเข้ามา 10-15 ล้านโดสภายในปีนี้นะคะ นายมารุต บูรณะเศธกูล ประธานเจ้าหน้าที่บริหารบริษัทมีข้อตกลง มีนำเข้าจากยื่นขออนุญาตขึ้นทะเบียนกับ อย. แล้วเมื่อต้นเดือนมุีนามคโดยวัคซีนของรัสเซียเป็นที่น่าสนใจมาก เพราะวารสารทางการแพทย์ระดับโลกตีพิมพ์ว่ามีประสิทธิภาพสูงมาก ถึงระดับร้อยละ 97.6 และในส่วนของบ้านเราที่มีแนวทางจัดหาเพื่อให้มีจำนวนมากขึ้นนะคะ จาก 63 ล้านโดส เป็น 100 ล้านโดสนั้น เท่าที่ประสานพูดคุยเป็นวัคซีน Sputnik 10-15 ล้านโดส ก็จะสามารถนำเข้ามาในปีนี้ได้อย่างแน่นอน เพื่อให้ทันเป้าหมายการฉีดวัคซีนได้ 50 ล้านคน หรือประมาณร้อยละ 80 ของประชากรที่เกิดภูมิคุ้มกันหมู่ อย. ค่ะ ตอนนี้ก็ยื่นเอกสารครบประมาณร้อยละ 10 ซึ่งถ้าหาก อย. ขึ้นทะเบียนแล้ว น่าจะนำเข้าวัคซีนทางเลือกที่มอบหมายหน่วยงานรัฐจัดหามาเพิ่มเติมได้ ใน 1 ล้านโดส // โหลดไลน์หมอพร้อมหรือยังครับ ใครที่ต้องการฉีดวัคซีน ดูข่าวนี้เลยนะครับ พรุ่งนี้ครับ 1 พฤษภาคม เริ่มลงทะเบียนจองรับวัคซีนผ่านไลน์หมอพร้อม เข้าไปใน Page Facebook หมอพร้อม จองวันที่ 1 พฤษภาคม แต่ท่านจะได้ฉีดนี่ คือ 7 มิถุนายน ถึง 7 กรกฎาคม นะครับ สำหรับกลุ่มแรกที่จะได้ฉีดไม่ใช่ทุกคนนะครับ ท่านผู้ชม จะเป็นกลุ่มคนที่อายุ 60 ปีขึ้นไปนะครับ 60 ปีขึ้นไปนี่ เขานัดวันที่ 1 มกราคม 2565 นะครับ รุนแรง โรคหัวใจและหลอดเลือด ไตวายเรื้อรัง หลอดเลือดสมอง มะเร็งทุกชนิด และโรคอ้วน อันนี้จะได้วัคซีนของ แอสต้าเซนนิก้าช่วงเดือนสิงหาคม 64 สำหรับประชาชนทั่วไป ที่อายุ 18-59 ปี จะมี 4 ยี่ห้อ Sinovc AstraZeneca Sputnik และไฟเซอร์นะครับ ถึงจะลงทะเบียนหลังจากล้อตแรกได้นะครับ ล็อตแรกได้นะครับ สำหรับไลน์หมอพร้อมเวอร์ชัน 2 มี 12 ฟังก์ชัน ฟังก์ชัน 1 คือ เพิ่มเพื่อน กรอกข้อมูลบัตรประชาชน เบอร์โทรศัพท์ ถ้าไม่มีข้อมูลบัตรประชาชนนี่ กรอกข้อมูลส่วนตัว คนอื่นให้กดเลือกเพิ่มบุคคลอื่น และระบุความสัมพันธ์ บัตรประจำตัวประชาชนและโทรศัพท์ อันที่ 3 นะครับ กดลงทะเบียนรับวัคซีน กดเมนู จองฉีดวัคซีน COVID และกดรับสิทธิ์ โดยระบบจะทำการคัดกรอง จัดวันเวลาเพื่อจองฉีดวัคซีน การจองฉีดวัคซีน COVID เข็มที่ 1 และเปลี่ยนการจอง โดยระบุวันเวลาใหม่ โดยระบบจะส่งวันเวลานัดหมายใหม่มาให้ ฟังก์ชัน 6 ก่อนถึงนัดหมาย 1 วัน ฟังก์ชันที่ 7 คือ การยืนยันการฉีดวัคซีนเข็มที่ 1 หลังจากที่ฉีดวัคซีนไปแล้วนะครับ จะได้รับข้อความยืนและใบแจ้งอาการข้างเคียงที่เกิดขึ้นได้ภายใน 24 ชั่วโมง ฟังก์ชัน 8 จะเป็นการแจ้งเตือนคผลข้างเคียงพึงประสงค์หลังฉีดเข็มที่ 1 และ 30 วัน ฟังก์ชันที่ 9 ครับ แจ้งเตือนเข็มที่ 2ฟังก์ชัน 10 คือ การยืนยันฉีดวัคซีนเข็มที่ 2 โดยถ้าคูณยืนยันเสร็จแล้ว การฉีดวัคซีนนะครับ หลังจากที่ฉีดครบ 2 เข็มไปแล้วนะครับ ก็สแกน QR Code ได้ และฟังก์ชัน 12 ประเมินอาการ// ส่วนเรื่องของยาฟาวิพิราเวียร์นะคะ ที่เราจะผลิตเองนี่ องค์การเภสัชกรรมนี่ แจ้งความคืบหน้าว่า ตอนนี้อยู่ในภาวะศึกาา นะคะ ก็เตรียมขึ้นทะเบียนกับ อย. ในเดือนมิถุนายนนี้แล้วค่ะ เภสัชกรหญิง เมธีกุล</w:t>
      </w:r>
      <w:r>
        <w:t xml:space="preserve"> </w:t>
      </w:r>
      <w:r>
        <w:t xml:space="preserve">รองผู้อำนวยการองค์การเภสัชกรรม เปิดเผยความคืบหน้าการผลิตยา ฟาวิพิราเวีย ดำเนินการผลิตยาฟาวิพิราเวียร์ในระดับอุตสาหกรรมเรียบร้อยแล้ว ตอนนี้อยู่ระหว่างนำไปศึกษาชีวสมมูล เพื่อดูความเท่าเทียมกันเสร็จแล้วสามารถยื่นทะเบียน อย. ได้ ถึงเดือนกรกฎาคมนี้ จะสามารถดำเนินการได้ภายหลังได้ทะเบียนตำตำรับยา แต่ต้องไม่มีประเด็นผลิตยาเม็ดฟาวิพิราเวียร์ได้ทันที ที่ระบุไว้ในทะเบียนยา ยังมีการยืนยันอีกนะคะ ว่าองค์การเภสัชกรรมมีศักยภาพในการผลิตยา Favipiravir ซึ่งสามารถผลิตรองรับ ในการวิจัย และพัฒนากระบวนการสังเคราะห์วัตถุดิบของยา favipiravir ในระดับห้องปฏิบัติการ และขยายและวัตถุดิบยาจำเป็นอื่น ๆ สำหรับผลิตยาในระดับอุตสาหกรรม เพื่อสร้างความมั่นคง ยืนยัน และด้านยาให้กับประเทศไทยค่ะ ขณะที่.การพิจารณาคำขอรับยาฟาวิพิราเวียร์ หลัก ๆ มีอยู่ 2 ฉบับแรก คือ โครงสร้างสารปัจจุบันหมดอายุความคุ้มครองทุกประเทศแล้ว ตั้งแต่เดือนสิงหาคม ปี 2562 ผู้ผลิตยาจึงสามารถนำสูตรโครงสร้างหลักของยาไปพัฒนาเป็นสูตรยาทางแพทย์ได้ทันที ที่ 2 ค่ะ การรับยาฟาวิพิราเวียร์ก็ยื่นขอให้กรมทรัพย์สินทางปัญญหาให้ตรวจสอบ เมื่อวันที่ 4 กันยายน 2560 แล้วพอตรวจสอบแล้ว</w:t>
      </w:r>
      <w:r>
        <w:t xml:space="preserve"> </w:t>
      </w:r>
      <w:r>
        <w:t xml:space="preserve">จึงมีหนังสือแจ้ง ผลการตรวจสอบไปยังผู้ขอ กุมภาพันธ์ 2564 การประดิษฐ์ที่สูงขึ้น ซึ่งผู้ขอก็มีวันชี้แจง ถึงวันที่ 30 สิงหาคม นี้ ถ้าผู้ขอจะถือว่าละทิ้งคำขอพรบ. สิทธิบัตรค่ะ // พักกันก่อนครับ กลับมาดูข่าวสถานการณ์ที่เมียนมาตอนนี้ก็มียิงสู้รบกันดุเดือดเลยครับ // การสู้รบกันการชนกลุ่มน้อยเมียนมานะครับ จรวดหลายลูกก็ยังไม่การมีความเสียหายเกิดขึ้นเล็กน้อยนะครับ โดยไม่ทราบว่าเหตุการณ์แรกเกิดขึ้นที่ฐานทัพอาการแห่งหนึ่ง เกิดขึ้นที่เมือง… ถูกยิงด้วยจรวด 4 ลูกได้รับความเสียหายเล็กน้อยแต่ว่าไม่มีคนบาดเจ็บอยู่ที่ฐานทัพอากาศที่เมืองมิทิลา ด้วยจรวด 5 ลูก ไม่มีรายงานผู้เสียชีวิตหรือบาดเจ็บ กองกำลังความมั่นคง ตอนนี้ก็ยังไม่ทราบแน่ชัดว่าอยู่ในกลุ่มใด ตั้งแต่มีการประกาศใช้สถานการณ์ฉุกเฉิน ต้นเดือนกุมภาพันธ์ ก็มีการสู้รบกันระหว่างกองกำลังชนกลุ่มน้อยต่าง ๆพื้นที่ตามแนวชายแดนของภาคเหนือและตัววันออกของประเทศ ก็ออกมาประท้วงตามเมืองต่าง ๆ ต่อต้านการประกาศสถานการณ์ฉุกเฉิน และมีผู้เสียชีวิต 700 คน จากการสลายชุมนุมด้วยนะคะ // กลับมาที่บ้านเราค่ะ 7 ผู้ต้องขัง แกนนำกลุ่มราษฎรนะคะ หรือว่านายพริษฐ์ ชิวารักษ์ โดยให้เหตุผลว่า เพนกวิ้นถ่ายเป็นเลือดแล้ว หลังจากอดอาหาร ศาลอาญามีคำสั่งไม่ให้ประกันตัว แกนนำทางการเมืองในทุกคดีค่ะ ซึ่งประกอบด้วย นายพริษฐ์ ชิวารักษ์ หรือเพนกวิ้นนางสาวปนัญญา และนายปริญญา โดยสั่งในลักษณะเดียวกันนะคะ และศาลอุธรณ์ เคยสั่งไม่ให้ปล่อยตัวชั่วคราว โดยระบุเหตุผลไว้ชัดแจ้งแล้ว ไม่มีเหตุเปลี่ยนคำสั่งเดิม จึงไม่อนุญาต เพื่อเรียกร้องสิทธิ์ในการปล่อยตัวชั่วคราวของนายแพนกวิ้น ล่าสุด ทีมทนายความและแม่ เพนกวินมีอาการอ่อนแรง น้ำหนักลดลงไปแล้วกว่า 10 กิโลฯ ผิวหนังซีดและถ่ายเป็นเลือด พร้อมทั้งตั้งคำถามกับเจ้าหน้าที่ว่าถ้าเกิดอะไรขึ้นกับเพนกวินจะรับผิดชอบไหวหรือไม่ จะสู้ให้ถึงที่สุด และจะไม่ยอมให้สูญเสียลูกไป ขณะเดียวกันค่ะ แนวร่วมชุมนุม ที่เรียกตัวเองว่า ธรรมศาสตร์ เดินทางมาให้กำลังใจและเรียกร้องให้ผู้ต้องขังทางการเมือง ที่หน้าศาลอาญา ไม่พอใจค่ะ และบอกว่าจะปักหลักที่ศาลจนกว่าเพื่อนผู้ต้องขังจะถูกปล่อยตัวท่ามกลางกำลังและพื้นที่ตำรวจ ส่วนทางด้านของนางปิยนุช ประเทศไทย ระบุว่าการไม่อนุญาตการไม่ปล่อยตัวชั่วคราวโดยไม่มีเหตุอันชอบธรรม ตอกย้ำว่าทางการไทย การได้รับพิจารณาคดี สันนิษฐานไว้ก่อนว่าเป็นผู้บริสุทธิ์ ของผู้ถูกกล่าวหาของคดีอาญาทุกคน และกฎหมายไทย พร้อมทั้งเรียกร้องรัฐบาลนะคะ ปล่อยตัวนักกิจกรรมทั้งหมด และให้เขาได้ต่อสู้คดี อย่างเป็นธรรมยุติการดำเนินคดีกับนักกิจกรรมค่ะ และการแสดงออกทางการเมืองในช่วงปีที่ผ่านมา ส่วนภรรยาของคุณบัวขาว บัญชาเมฆ นะคะ นักมวยชื่อดังนะคะ ได้ยื่นขอให้รับบุตรสาววัย 5 ขวบให้เป็นชอบโดยกฎหมายร้องเรียกค่าอุปการะเลี้ยงดู นางสาวอัญวี พรชัยพิบูรณ์ นำหลักฐานที่เป็นสูติบัตรใช้ชีวิตอยู่ด้วยกันไปยื่นฟ้งองนายสมบัติ บัญชาเมฆ ที่ศาลเยาวชน และครอบเพื่อให้บัวขาวรับรองบุตรสาวเป็นบุตรชอบด้วยกฎหมาย นางสาวอัญญาวี ได้คบหากับบัวขาวมาตั้งแต่ 2556 แล้วก็อยู่ด้วยกันฉันท์สามีภรรยา คือ น้องมีตังค์ ที่ผ่านมา ถึงแม้บัวขาวและรับรองการเป็นบิดาทาง แต่ไม่มีการจดทะเบียนต่อสังคม ซึ่งส่งผลต่อความเป็นอยู่ต่อตนเองและสังคมเป็นอย่างมาก นอกจากนี้หลัง ๆ บัวขาวได้ขายหน้าไป ไม่ติดต่อกับตนเองอีก เลยต้องมาขอความอนุเคราะห์กับศาล เพื่อให้เห็นแก่ลูกสาวในวัย 5 ขวบ บัวขาวจดทะเบียนรับรองบุตรโดยกฎหมาย ไม่ได้ต้องการทำลายชื่อเสียง ไม่ได้ต้องการให้กลับมาอยู่กินฉันสามีภรรยา ถ้าหากบัวขาวไม่ต้องการ ไปฟังเสียงค่ะ // ทวงสิทธิ์ความเป็นลูกค่ะ เด็กทุกคนอยากจะมีพ่อ มีแม่ แล้วก็น้องนี่ รู้ว่าพ่อเขาเป็นใคร แต่เหมือนเอื้อมไม่ถึงน่ะค่ะ ว่าคนนี้คือพ่อหนูนะ มันน่าจะเจ็บปวดกว่า พ่อเสียชีวิตไปแล้วหรือไม่รู้เลยว่าพ่อเป็นใคร // ให้เป็นพ่อโดยสมบูรณ์ อันนี้ก็ต้องแล้วแต่เขานะคะ ให้… มันสิทธิ์การติดสินใจอยู่ที่ตัวเขา เราไม่สามารถไปบังคับให้ใครมาอยากได้ ในสิ่งที่เขาไม่อยากได้หรือเปล่า นายอนันต์ชัยบอกว่าเรื่องนี้เป็นเรื่องดี ให้เด็กคนหนึ่งได้รับสิทธิ์ที่ถูกต้องตามกฎหมาย ก็เลยมาขอให้ศาลมาพิจารณา เลี้ยงดูที่ขาดการส่งเสีย โดยเฉพาะด้านผู้ดูแลค่ายมวยของบังวขาวปฏิเสธ แต่คาดว่าถ้าบัวขาวทราบเรื่องแล้ว จะมีการชี้แจงสังคมอีกครั้ง ทราพเพียงบัวขาว</w:t>
      </w:r>
      <w:r>
        <w:t xml:space="preserve"> </w:t>
      </w:r>
      <w:r>
        <w:t xml:space="preserve">สอบถามทนายความก็มีการยื่นคำฟ้อง 25 ล้านบาทค่ะ // ดูกีฬากันต่อเลย คุณวรวุฒิ คุณวิวัฒน์</w:t>
      </w:r>
    </w:p>
    <w:p>
      <w:pPr>
        <w:pStyle w:val="BodyText"/>
      </w:pPr>
      <w:r>
        <w:t xml:space="preserve">[สิ้นสุดการถอดความ]</w:t>
      </w:r>
      <w:r>
        <w:t xml:space="preserve"> </w:t>
      </w:r>
      <w:r>
        <w:t xml:space="preserve">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ค่ำ ททบ.5 วันที่ 30 เม.ย. 64 นาทีที่ 0:40:01 ถึงจนจบคลิป</dc:title>
  <dc:creator/>
  <cp:keywords/>
  <dcterms:created xsi:type="dcterms:W3CDTF">2021-05-28T04:22:24Z</dcterms:created>
  <dcterms:modified xsi:type="dcterms:W3CDTF">2021-05-28T04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พฤษภาคม 2564 เวลา 09.50 น.</vt:lpwstr>
  </property>
  <property fmtid="{D5CDD505-2E9C-101B-9397-08002B2CF9AE}" pid="3" name="subtitle">
    <vt:lpwstr/>
  </property>
</Properties>
</file>